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F27" w:rsidRDefault="00320F27" w:rsidP="00320F27">
      <w:pPr>
        <w:jc w:val="center"/>
        <w:rPr>
          <w:b/>
          <w:szCs w:val="24"/>
        </w:rPr>
      </w:pPr>
      <w:r>
        <w:rPr>
          <w:b/>
          <w:szCs w:val="24"/>
        </w:rPr>
        <w:t>UNIVERZITET U SARAJEVU</w:t>
      </w:r>
    </w:p>
    <w:p w:rsidR="00320F27" w:rsidRDefault="00320F27" w:rsidP="00320F27">
      <w:pPr>
        <w:jc w:val="center"/>
        <w:rPr>
          <w:b/>
          <w:szCs w:val="24"/>
        </w:rPr>
      </w:pPr>
      <w:r>
        <w:rPr>
          <w:b/>
          <w:szCs w:val="24"/>
        </w:rPr>
        <w:t>ŠUMARSKI FAKULTET</w:t>
      </w:r>
    </w:p>
    <w:p w:rsidR="00320F27" w:rsidRDefault="00320F27" w:rsidP="00320F27">
      <w:pPr>
        <w:jc w:val="center"/>
        <w:rPr>
          <w:b/>
          <w:szCs w:val="24"/>
        </w:rPr>
      </w:pPr>
    </w:p>
    <w:p w:rsidR="00320F27" w:rsidRDefault="00320F27" w:rsidP="00320F27">
      <w:pPr>
        <w:jc w:val="center"/>
        <w:rPr>
          <w:b/>
          <w:szCs w:val="24"/>
        </w:rPr>
      </w:pPr>
      <w:r>
        <w:rPr>
          <w:b/>
          <w:szCs w:val="24"/>
        </w:rPr>
        <w:t>O B A V J E Š T E NJ E</w:t>
      </w:r>
    </w:p>
    <w:p w:rsidR="00320F27" w:rsidRDefault="00320F27" w:rsidP="00320F27">
      <w:pPr>
        <w:jc w:val="center"/>
        <w:rPr>
          <w:b/>
          <w:szCs w:val="24"/>
        </w:rPr>
      </w:pPr>
      <w:r>
        <w:rPr>
          <w:b/>
          <w:szCs w:val="24"/>
        </w:rPr>
        <w:t>o prezentaciji i odbrani radne verzije doktorske disertacije</w:t>
      </w:r>
    </w:p>
    <w:p w:rsidR="00320F27" w:rsidRDefault="00320F27" w:rsidP="00320F27">
      <w:pPr>
        <w:rPr>
          <w:szCs w:val="24"/>
        </w:rPr>
      </w:pPr>
    </w:p>
    <w:p w:rsidR="00320F27" w:rsidRDefault="00320F27" w:rsidP="00320F27">
      <w:pPr>
        <w:rPr>
          <w:szCs w:val="24"/>
        </w:rPr>
      </w:pPr>
    </w:p>
    <w:tbl>
      <w:tblPr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360"/>
      </w:tblGrid>
      <w:tr w:rsidR="00320F27" w:rsidTr="00320F27">
        <w:tc>
          <w:tcPr>
            <w:tcW w:w="9571" w:type="dxa"/>
            <w:shd w:val="pct10" w:color="auto" w:fill="auto"/>
            <w:hideMark/>
          </w:tcPr>
          <w:p w:rsidR="00320F27" w:rsidRDefault="00320F27">
            <w:pPr>
              <w:rPr>
                <w:szCs w:val="24"/>
              </w:rPr>
            </w:pPr>
            <w:r>
              <w:rPr>
                <w:szCs w:val="24"/>
              </w:rPr>
              <w:t xml:space="preserve">U skladu sa članom 41. Pravila studiranja za treći ciklus studija na Univerzitetu u Sarajevu, student studijskog programa </w:t>
            </w:r>
            <w:r w:rsidR="00EA3898">
              <w:rPr>
                <w:szCs w:val="24"/>
              </w:rPr>
              <w:t xml:space="preserve">Šumarstvo </w:t>
            </w:r>
            <w:r>
              <w:rPr>
                <w:szCs w:val="24"/>
              </w:rPr>
              <w:t>III ciklusa studija</w:t>
            </w:r>
          </w:p>
        </w:tc>
      </w:tr>
    </w:tbl>
    <w:p w:rsidR="00320F27" w:rsidRDefault="00320F27" w:rsidP="00320F27">
      <w:pPr>
        <w:rPr>
          <w:szCs w:val="24"/>
        </w:rPr>
      </w:pPr>
    </w:p>
    <w:tbl>
      <w:tblPr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360"/>
      </w:tblGrid>
      <w:tr w:rsidR="00320F27" w:rsidTr="00320F27">
        <w:tc>
          <w:tcPr>
            <w:tcW w:w="9571" w:type="dxa"/>
            <w:shd w:val="pct10" w:color="auto" w:fill="auto"/>
            <w:vAlign w:val="center"/>
            <w:hideMark/>
          </w:tcPr>
          <w:p w:rsidR="00320F27" w:rsidRDefault="00FE792B" w:rsidP="009C069A">
            <w:pPr>
              <w:jc w:val="center"/>
              <w:rPr>
                <w:b/>
                <w:szCs w:val="24"/>
              </w:rPr>
            </w:pPr>
            <w:r w:rsidRPr="00FE792B">
              <w:rPr>
                <w:b/>
                <w:szCs w:val="24"/>
              </w:rPr>
              <w:t>Bruno Marić</w:t>
            </w:r>
            <w:r w:rsidR="009C069A">
              <w:rPr>
                <w:b/>
                <w:szCs w:val="24"/>
              </w:rPr>
              <w:t>, Mr.</w:t>
            </w:r>
            <w:r>
              <w:rPr>
                <w:b/>
                <w:szCs w:val="24"/>
              </w:rPr>
              <w:t xml:space="preserve"> </w:t>
            </w:r>
            <w:bookmarkStart w:id="0" w:name="_GoBack"/>
            <w:bookmarkEnd w:id="0"/>
            <w:r w:rsidR="009C069A">
              <w:rPr>
                <w:b/>
                <w:szCs w:val="24"/>
              </w:rPr>
              <w:t>šumarstva</w:t>
            </w:r>
          </w:p>
        </w:tc>
      </w:tr>
    </w:tbl>
    <w:p w:rsidR="00320F27" w:rsidRDefault="00320F27" w:rsidP="00320F27">
      <w:pPr>
        <w:rPr>
          <w:szCs w:val="24"/>
        </w:rPr>
      </w:pPr>
    </w:p>
    <w:p w:rsidR="00320F27" w:rsidRDefault="00320F27" w:rsidP="00320F27">
      <w:pPr>
        <w:jc w:val="center"/>
        <w:rPr>
          <w:szCs w:val="24"/>
        </w:rPr>
      </w:pPr>
      <w:r>
        <w:rPr>
          <w:szCs w:val="24"/>
        </w:rPr>
        <w:t>Prezentirati će i braniti radnu verziju doktorske disertacije pod naslovom:</w:t>
      </w:r>
    </w:p>
    <w:p w:rsidR="00320F27" w:rsidRDefault="00320F27" w:rsidP="00320F27">
      <w:pPr>
        <w:jc w:val="center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60"/>
      </w:tblGrid>
      <w:tr w:rsidR="00320F27" w:rsidTr="00320F27">
        <w:tc>
          <w:tcPr>
            <w:tcW w:w="9571" w:type="dxa"/>
            <w:shd w:val="clear" w:color="auto" w:fill="E6E6E6"/>
            <w:vAlign w:val="center"/>
            <w:hideMark/>
          </w:tcPr>
          <w:p w:rsidR="00320F27" w:rsidRPr="00FE792B" w:rsidRDefault="00FE792B" w:rsidP="00FC7CF2">
            <w:pPr>
              <w:jc w:val="center"/>
              <w:rPr>
                <w:bCs/>
                <w:szCs w:val="24"/>
              </w:rPr>
            </w:pPr>
            <w:r w:rsidRPr="00FE792B">
              <w:rPr>
                <w:bCs/>
                <w:szCs w:val="24"/>
              </w:rPr>
              <w:t>"KVALITATIVNI INDIKATORI PAN-EUROPSKIH KRITERIJA ODRŽIVOG GOSPODARENJA ŠUMAMA: PRIMJENA U ŠUMARSTVU FEDERACIJE BOSNE I HERCEGOVINE"</w:t>
            </w:r>
          </w:p>
        </w:tc>
      </w:tr>
    </w:tbl>
    <w:p w:rsidR="00320F27" w:rsidRDefault="00320F27" w:rsidP="00320F27">
      <w:pPr>
        <w:rPr>
          <w:szCs w:val="24"/>
        </w:rPr>
      </w:pPr>
    </w:p>
    <w:p w:rsidR="00FC7CF2" w:rsidRPr="005E2D1D" w:rsidRDefault="00FC7CF2" w:rsidP="00FC7CF2">
      <w:pPr>
        <w:rPr>
          <w:szCs w:val="24"/>
        </w:rPr>
      </w:pPr>
      <w:r w:rsidRPr="005E2D1D">
        <w:rPr>
          <w:szCs w:val="24"/>
        </w:rPr>
        <w:t>Komisija za ocjenu doktorske disertacije obrazovana je Odlukom Senata Univ</w:t>
      </w:r>
      <w:r>
        <w:rPr>
          <w:szCs w:val="24"/>
        </w:rPr>
        <w:t>erziteta u Sarajevu broj</w:t>
      </w:r>
      <w:r w:rsidR="00FE792B">
        <w:rPr>
          <w:szCs w:val="24"/>
        </w:rPr>
        <w:t xml:space="preserve">: </w:t>
      </w:r>
      <w:r w:rsidR="00FE792B" w:rsidRPr="00FE792B">
        <w:rPr>
          <w:szCs w:val="24"/>
        </w:rPr>
        <w:t xml:space="preserve">01-28-56/20 od 23.12.2020. </w:t>
      </w:r>
      <w:r w:rsidRPr="005E2D1D">
        <w:rPr>
          <w:szCs w:val="24"/>
        </w:rPr>
        <w:t>godine, u sljedećem sastavu:</w:t>
      </w:r>
    </w:p>
    <w:p w:rsidR="0072671F" w:rsidRPr="005E2D1D" w:rsidRDefault="0072671F" w:rsidP="0072671F">
      <w:pPr>
        <w:rPr>
          <w:szCs w:val="24"/>
        </w:rPr>
      </w:pPr>
    </w:p>
    <w:tbl>
      <w:tblPr>
        <w:tblW w:w="3938" w:type="pct"/>
        <w:jc w:val="center"/>
        <w:tblLook w:val="04A0" w:firstRow="1" w:lastRow="0" w:firstColumn="1" w:lastColumn="0" w:noHBand="0" w:noVBand="1"/>
      </w:tblPr>
      <w:tblGrid>
        <w:gridCol w:w="398"/>
        <w:gridCol w:w="6974"/>
      </w:tblGrid>
      <w:tr w:rsidR="00FE792B" w:rsidRPr="00FE792B" w:rsidTr="00E21907">
        <w:trPr>
          <w:trHeight w:val="259"/>
          <w:jc w:val="center"/>
        </w:trPr>
        <w:tc>
          <w:tcPr>
            <w:tcW w:w="270" w:type="pct"/>
          </w:tcPr>
          <w:p w:rsidR="00FE792B" w:rsidRPr="00FE792B" w:rsidRDefault="00FE792B" w:rsidP="00FE792B">
            <w:pPr>
              <w:rPr>
                <w:szCs w:val="24"/>
              </w:rPr>
            </w:pPr>
            <w:r w:rsidRPr="00FE792B">
              <w:rPr>
                <w:szCs w:val="24"/>
              </w:rPr>
              <w:t>1.</w:t>
            </w:r>
          </w:p>
        </w:tc>
        <w:tc>
          <w:tcPr>
            <w:tcW w:w="4730" w:type="pct"/>
            <w:shd w:val="clear" w:color="auto" w:fill="E6E6E6"/>
          </w:tcPr>
          <w:p w:rsidR="00FE792B" w:rsidRPr="00FE792B" w:rsidRDefault="00FE792B" w:rsidP="00FE792B">
            <w:pPr>
              <w:jc w:val="both"/>
              <w:rPr>
                <w:szCs w:val="24"/>
              </w:rPr>
            </w:pPr>
            <w:r w:rsidRPr="00FE792B">
              <w:rPr>
                <w:szCs w:val="24"/>
              </w:rPr>
              <w:t>Dr. Sabina Delić, redovni profesor, predsjednik komisije</w:t>
            </w:r>
          </w:p>
        </w:tc>
      </w:tr>
      <w:tr w:rsidR="00FE792B" w:rsidRPr="00FE792B" w:rsidTr="00E21907">
        <w:trPr>
          <w:trHeight w:val="259"/>
          <w:jc w:val="center"/>
        </w:trPr>
        <w:tc>
          <w:tcPr>
            <w:tcW w:w="270" w:type="pct"/>
          </w:tcPr>
          <w:p w:rsidR="00FE792B" w:rsidRPr="00FE792B" w:rsidRDefault="00FE792B" w:rsidP="00FE792B">
            <w:pPr>
              <w:rPr>
                <w:szCs w:val="24"/>
              </w:rPr>
            </w:pPr>
            <w:r w:rsidRPr="00FE792B">
              <w:rPr>
                <w:szCs w:val="24"/>
              </w:rPr>
              <w:t>2.</w:t>
            </w:r>
          </w:p>
        </w:tc>
        <w:tc>
          <w:tcPr>
            <w:tcW w:w="4730" w:type="pct"/>
            <w:shd w:val="clear" w:color="auto" w:fill="E6E6E6"/>
          </w:tcPr>
          <w:p w:rsidR="00FE792B" w:rsidRPr="00FE792B" w:rsidRDefault="00FE792B" w:rsidP="00FE792B">
            <w:pPr>
              <w:jc w:val="both"/>
              <w:rPr>
                <w:szCs w:val="24"/>
              </w:rPr>
            </w:pPr>
            <w:r w:rsidRPr="00FE792B">
              <w:rPr>
                <w:szCs w:val="24"/>
              </w:rPr>
              <w:t xml:space="preserve">Dr. </w:t>
            </w:r>
            <w:proofErr w:type="spellStart"/>
            <w:r w:rsidRPr="00FE792B">
              <w:rPr>
                <w:szCs w:val="24"/>
              </w:rPr>
              <w:t>Mersudin</w:t>
            </w:r>
            <w:proofErr w:type="spellEnd"/>
            <w:r w:rsidRPr="00FE792B">
              <w:rPr>
                <w:szCs w:val="24"/>
              </w:rPr>
              <w:t xml:space="preserve"> </w:t>
            </w:r>
            <w:proofErr w:type="spellStart"/>
            <w:r w:rsidRPr="00FE792B">
              <w:rPr>
                <w:szCs w:val="24"/>
              </w:rPr>
              <w:t>Avdibegović</w:t>
            </w:r>
            <w:proofErr w:type="spellEnd"/>
            <w:r w:rsidRPr="00FE792B">
              <w:rPr>
                <w:szCs w:val="24"/>
              </w:rPr>
              <w:t>, redovni profesor, mentor i član komisije</w:t>
            </w:r>
          </w:p>
        </w:tc>
      </w:tr>
      <w:tr w:rsidR="00FE792B" w:rsidRPr="00FE792B" w:rsidTr="00E21907">
        <w:trPr>
          <w:trHeight w:val="259"/>
          <w:jc w:val="center"/>
        </w:trPr>
        <w:tc>
          <w:tcPr>
            <w:tcW w:w="270" w:type="pct"/>
          </w:tcPr>
          <w:p w:rsidR="00FE792B" w:rsidRPr="00FE792B" w:rsidRDefault="00FE792B" w:rsidP="00FE792B">
            <w:pPr>
              <w:rPr>
                <w:szCs w:val="24"/>
              </w:rPr>
            </w:pPr>
            <w:r w:rsidRPr="00FE792B">
              <w:rPr>
                <w:szCs w:val="24"/>
              </w:rPr>
              <w:t>3.</w:t>
            </w:r>
          </w:p>
        </w:tc>
        <w:tc>
          <w:tcPr>
            <w:tcW w:w="4730" w:type="pct"/>
            <w:shd w:val="clear" w:color="auto" w:fill="E6E6E6"/>
          </w:tcPr>
          <w:p w:rsidR="00FE792B" w:rsidRPr="00FE792B" w:rsidRDefault="00FE792B" w:rsidP="00FE792B">
            <w:pPr>
              <w:jc w:val="both"/>
              <w:rPr>
                <w:szCs w:val="24"/>
              </w:rPr>
            </w:pPr>
            <w:r w:rsidRPr="00FE792B">
              <w:rPr>
                <w:szCs w:val="24"/>
              </w:rPr>
              <w:t xml:space="preserve">Dr. Mirza </w:t>
            </w:r>
            <w:proofErr w:type="spellStart"/>
            <w:r w:rsidRPr="00FE792B">
              <w:rPr>
                <w:szCs w:val="24"/>
              </w:rPr>
              <w:t>Dautbašić</w:t>
            </w:r>
            <w:proofErr w:type="spellEnd"/>
            <w:r w:rsidRPr="00FE792B">
              <w:rPr>
                <w:szCs w:val="24"/>
              </w:rPr>
              <w:t>, redovni profesor, član komisije</w:t>
            </w:r>
          </w:p>
        </w:tc>
      </w:tr>
      <w:tr w:rsidR="00FE792B" w:rsidRPr="00FE792B" w:rsidTr="00E21907">
        <w:trPr>
          <w:trHeight w:val="49"/>
          <w:jc w:val="center"/>
        </w:trPr>
        <w:tc>
          <w:tcPr>
            <w:tcW w:w="270" w:type="pct"/>
          </w:tcPr>
          <w:p w:rsidR="00FE792B" w:rsidRPr="00FE792B" w:rsidRDefault="00FE792B" w:rsidP="00FE792B">
            <w:pPr>
              <w:rPr>
                <w:szCs w:val="24"/>
              </w:rPr>
            </w:pPr>
            <w:r w:rsidRPr="00FE792B">
              <w:rPr>
                <w:szCs w:val="24"/>
              </w:rPr>
              <w:t xml:space="preserve">4. </w:t>
            </w:r>
          </w:p>
        </w:tc>
        <w:tc>
          <w:tcPr>
            <w:tcW w:w="4730" w:type="pct"/>
            <w:shd w:val="clear" w:color="auto" w:fill="E6E6E6"/>
          </w:tcPr>
          <w:p w:rsidR="00FE792B" w:rsidRPr="00FE792B" w:rsidRDefault="00FE792B" w:rsidP="00FE792B">
            <w:pPr>
              <w:jc w:val="both"/>
              <w:rPr>
                <w:szCs w:val="24"/>
              </w:rPr>
            </w:pPr>
            <w:r w:rsidRPr="00FE792B">
              <w:rPr>
                <w:szCs w:val="24"/>
              </w:rPr>
              <w:t xml:space="preserve">Dr. </w:t>
            </w:r>
            <w:proofErr w:type="spellStart"/>
            <w:r w:rsidRPr="00FE792B">
              <w:rPr>
                <w:szCs w:val="24"/>
              </w:rPr>
              <w:t>Dženan</w:t>
            </w:r>
            <w:proofErr w:type="spellEnd"/>
            <w:r w:rsidRPr="00FE792B">
              <w:rPr>
                <w:szCs w:val="24"/>
              </w:rPr>
              <w:t xml:space="preserve"> </w:t>
            </w:r>
            <w:proofErr w:type="spellStart"/>
            <w:r w:rsidRPr="00FE792B">
              <w:rPr>
                <w:szCs w:val="24"/>
              </w:rPr>
              <w:t>Bećirović</w:t>
            </w:r>
            <w:proofErr w:type="spellEnd"/>
            <w:r w:rsidRPr="00FE792B">
              <w:rPr>
                <w:szCs w:val="24"/>
              </w:rPr>
              <w:t xml:space="preserve">, docent, zamjenski član komisije </w:t>
            </w:r>
          </w:p>
        </w:tc>
      </w:tr>
    </w:tbl>
    <w:p w:rsidR="0072671F" w:rsidRPr="005E2D1D" w:rsidRDefault="0072671F" w:rsidP="0072671F">
      <w:pPr>
        <w:rPr>
          <w:szCs w:val="24"/>
        </w:rPr>
      </w:pPr>
    </w:p>
    <w:p w:rsidR="0072671F" w:rsidRDefault="00FE792B" w:rsidP="0072671F">
      <w:pPr>
        <w:rPr>
          <w:b/>
          <w:szCs w:val="24"/>
        </w:rPr>
      </w:pPr>
      <w:r w:rsidRPr="00FE792B">
        <w:rPr>
          <w:b/>
          <w:szCs w:val="24"/>
        </w:rPr>
        <w:t>Termin prezentacije radne verzije doktorske disertacije zakazan je za 12.01.2021. godine sa početkom u 10:00 sati u sali 102 Šumarskoga fakulteta Univerziteta u Sarajevu.</w:t>
      </w:r>
    </w:p>
    <w:p w:rsidR="00FE792B" w:rsidRPr="005E2D1D" w:rsidRDefault="00FE792B" w:rsidP="0072671F">
      <w:pPr>
        <w:rPr>
          <w:szCs w:val="24"/>
        </w:rPr>
      </w:pPr>
    </w:p>
    <w:p w:rsidR="0072671F" w:rsidRPr="005E2D1D" w:rsidRDefault="009C069A" w:rsidP="0072671F">
      <w:pPr>
        <w:jc w:val="both"/>
        <w:rPr>
          <w:szCs w:val="24"/>
        </w:rPr>
      </w:pPr>
      <w:r>
        <w:rPr>
          <w:szCs w:val="24"/>
        </w:rPr>
        <w:t xml:space="preserve">U skladu sa aktuelnom epidemiološkom sitacijom na odbrani rada može </w:t>
      </w:r>
      <w:proofErr w:type="spellStart"/>
      <w:r>
        <w:rPr>
          <w:szCs w:val="24"/>
        </w:rPr>
        <w:t>prisustova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adidat</w:t>
      </w:r>
      <w:proofErr w:type="spellEnd"/>
      <w:r>
        <w:rPr>
          <w:szCs w:val="24"/>
        </w:rPr>
        <w:t xml:space="preserve"> i  Komisija</w:t>
      </w:r>
      <w:r w:rsidR="0072671F" w:rsidRPr="005E2D1D">
        <w:rPr>
          <w:szCs w:val="24"/>
        </w:rPr>
        <w:t>.</w:t>
      </w:r>
    </w:p>
    <w:p w:rsidR="0072671F" w:rsidRPr="005E2D1D" w:rsidRDefault="0072671F" w:rsidP="0072671F">
      <w:pPr>
        <w:rPr>
          <w:szCs w:val="24"/>
        </w:rPr>
      </w:pPr>
    </w:p>
    <w:p w:rsidR="00320F27" w:rsidRDefault="00320F27" w:rsidP="00320F27">
      <w:pPr>
        <w:rPr>
          <w:szCs w:val="24"/>
        </w:rPr>
      </w:pPr>
    </w:p>
    <w:p w:rsidR="00320F27" w:rsidRDefault="00320F27" w:rsidP="00320F27">
      <w:pPr>
        <w:rPr>
          <w:szCs w:val="24"/>
        </w:rPr>
      </w:pPr>
    </w:p>
    <w:p w:rsidR="007E052F" w:rsidRDefault="00320F27">
      <w:r>
        <w:t>Univerzitet u Sarajevu</w:t>
      </w:r>
    </w:p>
    <w:p w:rsidR="00320F27" w:rsidRDefault="00320F27">
      <w:r>
        <w:t>Šumarski fakultet</w:t>
      </w:r>
    </w:p>
    <w:p w:rsidR="00320F27" w:rsidRDefault="00320F27">
      <w:r>
        <w:t>Zagrebačka 20</w:t>
      </w:r>
    </w:p>
    <w:p w:rsidR="00320F27" w:rsidRDefault="00320F27">
      <w:r>
        <w:t>71 000 Sarajevo</w:t>
      </w:r>
    </w:p>
    <w:sectPr w:rsidR="00320F27" w:rsidSect="00706E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DO2NDE2MzM1MDFR0lEKTi0uzszPAykwrAUAJfnNGywAAAA="/>
  </w:docVars>
  <w:rsids>
    <w:rsidRoot w:val="00320F27"/>
    <w:rsid w:val="000066AB"/>
    <w:rsid w:val="000930B3"/>
    <w:rsid w:val="00320F27"/>
    <w:rsid w:val="00474AC4"/>
    <w:rsid w:val="00575ADE"/>
    <w:rsid w:val="005F2258"/>
    <w:rsid w:val="006B6BFC"/>
    <w:rsid w:val="00706EEF"/>
    <w:rsid w:val="0072671F"/>
    <w:rsid w:val="00742EE7"/>
    <w:rsid w:val="00797331"/>
    <w:rsid w:val="007A1A1E"/>
    <w:rsid w:val="009C069A"/>
    <w:rsid w:val="00A4129E"/>
    <w:rsid w:val="00AA3375"/>
    <w:rsid w:val="00B042FE"/>
    <w:rsid w:val="00BD56FA"/>
    <w:rsid w:val="00D5113A"/>
    <w:rsid w:val="00E312A1"/>
    <w:rsid w:val="00EA3898"/>
    <w:rsid w:val="00FC7CF2"/>
    <w:rsid w:val="00FE7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629710"/>
  <w15:docId w15:val="{0EE42A9E-8664-41DB-BE72-4F21AD518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F27"/>
    <w:pPr>
      <w:spacing w:after="0" w:line="240" w:lineRule="auto"/>
    </w:pPr>
    <w:rPr>
      <w:rFonts w:ascii="Times New Roman" w:eastAsia="Calibri" w:hAnsi="Times New Roman" w:cs="Times New Roman"/>
      <w:sz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7C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CF2"/>
    <w:rPr>
      <w:rFonts w:ascii="Segoe UI" w:eastAsia="Calibri" w:hAnsi="Segoe UI" w:cs="Segoe UI"/>
      <w:sz w:val="18"/>
      <w:szCs w:val="18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6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BM</cp:lastModifiedBy>
  <cp:revision>46</cp:revision>
  <cp:lastPrinted>2019-03-14T08:12:00Z</cp:lastPrinted>
  <dcterms:created xsi:type="dcterms:W3CDTF">2020-07-03T09:56:00Z</dcterms:created>
  <dcterms:modified xsi:type="dcterms:W3CDTF">2020-12-30T12:55:00Z</dcterms:modified>
</cp:coreProperties>
</file>